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D43B4" w14:textId="19C570DC" w:rsidR="00101BB6" w:rsidRDefault="00101BB6" w:rsidP="00101BB6">
      <w:pPr>
        <w:spacing w:after="0" w:line="240" w:lineRule="auto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Name:____________________________________</w:t>
      </w:r>
    </w:p>
    <w:p w14:paraId="47DBBB75" w14:textId="77777777" w:rsidR="00101BB6" w:rsidRDefault="00101BB6" w:rsidP="00101BB6">
      <w:pPr>
        <w:spacing w:after="0" w:line="240" w:lineRule="auto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51BEAA3E" w14:textId="77777777" w:rsidR="00101BB6" w:rsidRDefault="00101BB6" w:rsidP="00101BB6">
      <w:pPr>
        <w:spacing w:after="0" w:line="240" w:lineRule="auto"/>
        <w:jc w:val="center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09282469" w14:textId="4AF804AE" w:rsidR="00101BB6" w:rsidRPr="00101BB6" w:rsidRDefault="00E42A8B" w:rsidP="00101BB6">
      <w:pPr>
        <w:spacing w:after="0" w:line="240" w:lineRule="auto"/>
        <w:jc w:val="center"/>
        <w:outlineLvl w:val="1"/>
        <w:rPr>
          <w:rFonts w:eastAsia="Times New Roman" w:cstheme="minorHAnsi"/>
          <w:b/>
          <w:bCs/>
          <w:color w:val="000000"/>
          <w:sz w:val="36"/>
          <w:szCs w:val="36"/>
          <w:lang w:val="en"/>
        </w:rPr>
      </w:pPr>
      <w:r w:rsidRPr="00101BB6">
        <w:rPr>
          <w:rFonts w:eastAsia="Times New Roman" w:cstheme="minorHAnsi"/>
          <w:b/>
          <w:bCs/>
          <w:color w:val="000000"/>
          <w:sz w:val="36"/>
          <w:szCs w:val="36"/>
          <w:lang w:val="en"/>
        </w:rPr>
        <w:t>20</w:t>
      </w:r>
      <w:r w:rsidR="00E7497B">
        <w:rPr>
          <w:rFonts w:eastAsia="Times New Roman" w:cstheme="minorHAnsi"/>
          <w:b/>
          <w:bCs/>
          <w:color w:val="000000"/>
          <w:sz w:val="36"/>
          <w:szCs w:val="36"/>
          <w:lang w:val="en"/>
        </w:rPr>
        <w:t>2</w:t>
      </w:r>
      <w:r w:rsidR="0093340D">
        <w:rPr>
          <w:rFonts w:eastAsia="Times New Roman" w:cstheme="minorHAnsi"/>
          <w:b/>
          <w:bCs/>
          <w:color w:val="000000"/>
          <w:sz w:val="36"/>
          <w:szCs w:val="36"/>
          <w:lang w:val="en"/>
        </w:rPr>
        <w:t>2</w:t>
      </w:r>
      <w:r w:rsidR="00E7497B">
        <w:rPr>
          <w:rFonts w:eastAsia="Times New Roman" w:cstheme="minorHAnsi"/>
          <w:b/>
          <w:bCs/>
          <w:color w:val="000000"/>
          <w:sz w:val="36"/>
          <w:szCs w:val="36"/>
          <w:lang w:val="en"/>
        </w:rPr>
        <w:t xml:space="preserve"> </w:t>
      </w:r>
      <w:r w:rsidR="00B61A12" w:rsidRPr="00101BB6">
        <w:rPr>
          <w:rFonts w:eastAsia="Times New Roman" w:cstheme="minorHAnsi"/>
          <w:b/>
          <w:bCs/>
          <w:color w:val="000000"/>
          <w:sz w:val="36"/>
          <w:szCs w:val="36"/>
          <w:lang w:val="en"/>
        </w:rPr>
        <w:t xml:space="preserve">AP Literature </w:t>
      </w:r>
      <w:r w:rsidRPr="00101BB6">
        <w:rPr>
          <w:rFonts w:eastAsia="Times New Roman" w:cstheme="minorHAnsi"/>
          <w:b/>
          <w:bCs/>
          <w:color w:val="000000"/>
          <w:sz w:val="36"/>
          <w:szCs w:val="36"/>
          <w:lang w:val="en"/>
        </w:rPr>
        <w:t>Summer Reading Assignment</w:t>
      </w:r>
    </w:p>
    <w:p w14:paraId="1DEC1D43" w14:textId="77777777" w:rsidR="00E42A8B" w:rsidRPr="00101BB6" w:rsidRDefault="00E42A8B" w:rsidP="00B30B9B">
      <w:pPr>
        <w:spacing w:after="0" w:line="240" w:lineRule="auto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314E350A" w14:textId="77777777" w:rsidR="00A818B5" w:rsidRDefault="00A818B5" w:rsidP="00B30B9B">
      <w:pPr>
        <w:spacing w:after="0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val="en"/>
        </w:rPr>
      </w:pPr>
    </w:p>
    <w:p w14:paraId="02C3C66C" w14:textId="77777777" w:rsidR="00ED5B71" w:rsidRDefault="007E1331" w:rsidP="00B30B9B">
      <w:pPr>
        <w:spacing w:after="0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Directions: </w:t>
      </w:r>
      <w:r w:rsidR="00B61A12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Read and annotate 5 short stories: “Young Goodman Brown,” </w:t>
      </w:r>
      <w:r w:rsidR="00101BB6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>“</w:t>
      </w:r>
      <w:r w:rsidR="00B61A12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Bartleby, The Scrivener,” “Occurrence at Owl Creek Bridge,” “The Story of an Hour,” and </w:t>
      </w:r>
      <w:r w:rsidR="00A818B5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>“</w:t>
      </w:r>
      <w:r w:rsidR="00B61A12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Araby.”   </w:t>
      </w:r>
      <w:r w:rsidR="00ED5B71">
        <w:rPr>
          <w:rFonts w:eastAsia="Times New Roman" w:cstheme="minorHAnsi"/>
          <w:bCs/>
          <w:color w:val="000000"/>
          <w:sz w:val="24"/>
          <w:szCs w:val="24"/>
          <w:lang w:val="en"/>
        </w:rPr>
        <w:t>Before annotating, please review the second page explaining how to annotate.</w:t>
      </w:r>
    </w:p>
    <w:p w14:paraId="2A8D0505" w14:textId="77777777" w:rsidR="00ED5B71" w:rsidRDefault="00ED5B71" w:rsidP="00B30B9B">
      <w:pPr>
        <w:spacing w:after="0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val="en"/>
        </w:rPr>
      </w:pPr>
    </w:p>
    <w:p w14:paraId="062B629E" w14:textId="7931D7E4" w:rsidR="00B30B9B" w:rsidRPr="00A818B5" w:rsidRDefault="00B30B9B" w:rsidP="00B30B9B">
      <w:pPr>
        <w:spacing w:after="0" w:line="240" w:lineRule="auto"/>
        <w:outlineLvl w:val="1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For each </w:t>
      </w:r>
      <w:r w:rsidR="00101BB6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>s</w:t>
      </w:r>
      <w:r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hort </w:t>
      </w:r>
      <w:r w:rsidR="00101BB6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>s</w:t>
      </w:r>
      <w:r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tory, </w:t>
      </w:r>
      <w:r w:rsidR="00101BB6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>c</w:t>
      </w:r>
      <w:r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>omplete the following</w:t>
      </w:r>
      <w:r w:rsidR="00B61A12" w:rsidRPr="00A818B5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 analysis</w:t>
      </w:r>
      <w:r w:rsidR="006B43DF">
        <w:rPr>
          <w:rFonts w:eastAsia="Times New Roman" w:cstheme="minorHAnsi"/>
          <w:bCs/>
          <w:color w:val="000000"/>
          <w:sz w:val="24"/>
          <w:szCs w:val="24"/>
          <w:lang w:val="en"/>
        </w:rPr>
        <w:t xml:space="preserve"> on the graphic organizer.  Please use blue or black ink.</w:t>
      </w:r>
    </w:p>
    <w:p w14:paraId="4973019E" w14:textId="77777777" w:rsidR="007E1331" w:rsidRPr="00A818B5" w:rsidRDefault="007E1331" w:rsidP="00B30B9B">
      <w:pPr>
        <w:spacing w:after="0" w:line="240" w:lineRule="auto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bookmarkStart w:id="0" w:name="_Hlk5540692"/>
    </w:p>
    <w:p w14:paraId="5C11E968" w14:textId="77777777" w:rsidR="00B61A12" w:rsidRPr="00A818B5" w:rsidRDefault="00B30B9B" w:rsidP="00B30B9B">
      <w:pPr>
        <w:spacing w:after="0" w:line="240" w:lineRule="auto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 xml:space="preserve">How does </w:t>
      </w:r>
      <w:r w:rsidRPr="00A818B5">
        <w:rPr>
          <w:rFonts w:eastAsia="Times New Roman" w:cstheme="minorHAnsi"/>
          <w:b/>
          <w:bCs/>
          <w:color w:val="000000"/>
          <w:sz w:val="24"/>
          <w:szCs w:val="24"/>
          <w:u w:val="single"/>
          <w:lang w:val="en"/>
        </w:rPr>
        <w:t>the style</w:t>
      </w:r>
      <w:r w:rsidRPr="00A818B5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 xml:space="preserve"> communicate </w:t>
      </w:r>
      <w:r w:rsidRPr="00A818B5">
        <w:rPr>
          <w:rFonts w:eastAsia="Times New Roman" w:cstheme="minorHAnsi"/>
          <w:b/>
          <w:bCs/>
          <w:color w:val="000000"/>
          <w:sz w:val="24"/>
          <w:szCs w:val="24"/>
          <w:u w:val="single"/>
          <w:lang w:val="en"/>
        </w:rPr>
        <w:t>the meaning</w:t>
      </w:r>
      <w:r w:rsidRPr="00A818B5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?</w:t>
      </w:r>
      <w:r w:rsidR="00B61A12" w:rsidRPr="00A818B5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 xml:space="preserve">  </w:t>
      </w:r>
    </w:p>
    <w:p w14:paraId="363420E9" w14:textId="77777777" w:rsidR="00B61A12" w:rsidRPr="00A818B5" w:rsidRDefault="00B61A12" w:rsidP="00B61A12">
      <w:pPr>
        <w:spacing w:after="0" w:line="240" w:lineRule="auto"/>
        <w:ind w:firstLine="720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08DF543A" w14:textId="77777777" w:rsidR="00B30B9B" w:rsidRPr="00A818B5" w:rsidRDefault="00B61A12" w:rsidP="00B61A12">
      <w:pPr>
        <w:spacing w:after="0" w:line="240" w:lineRule="auto"/>
        <w:ind w:firstLine="720"/>
        <w:outlineLvl w:val="1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Identify</w:t>
      </w:r>
    </w:p>
    <w:p w14:paraId="7AAEF6C7" w14:textId="77777777" w:rsidR="00B30B9B" w:rsidRPr="00A818B5" w:rsidRDefault="00B30B9B" w:rsidP="00B30B9B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 </w:t>
      </w:r>
    </w:p>
    <w:p w14:paraId="253E3BF6" w14:textId="1B1788D7" w:rsidR="00B30B9B" w:rsidRPr="00A818B5" w:rsidRDefault="00B30B9B" w:rsidP="007E133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Primary Stylistic Elements (irony, point of view, characterization, setting, etc.)</w:t>
      </w:r>
    </w:p>
    <w:p w14:paraId="5F8F1605" w14:textId="70E96616" w:rsidR="00B30B9B" w:rsidRPr="00A818B5" w:rsidRDefault="00B30B9B" w:rsidP="007E133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Primary Conflicts (internal and external)</w:t>
      </w:r>
    </w:p>
    <w:p w14:paraId="0F4CACDD" w14:textId="44FE4CDB" w:rsidR="00E42A8B" w:rsidRPr="00A818B5" w:rsidRDefault="00B30B9B" w:rsidP="007E133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Primary Themes/Meanings (be specific, for ex., </w:t>
      </w:r>
      <w:r w:rsidRPr="00A818B5">
        <w:rPr>
          <w:rFonts w:eastAsia="Times New Roman" w:cstheme="minorHAnsi"/>
          <w:i/>
          <w:color w:val="000000"/>
          <w:sz w:val="24"/>
          <w:szCs w:val="24"/>
          <w:lang w:val="en"/>
        </w:rPr>
        <w:t>death</w:t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 is not an adequate theme)</w:t>
      </w:r>
    </w:p>
    <w:p w14:paraId="0B90551B" w14:textId="77777777" w:rsidR="007E1331" w:rsidRPr="00A818B5" w:rsidRDefault="007E1331" w:rsidP="00B30B9B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3B1DB6D7" w14:textId="77777777" w:rsidR="00B30B9B" w:rsidRPr="00A818B5" w:rsidRDefault="00E42A8B" w:rsidP="00B30B9B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ab/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ab/>
        <w:t xml:space="preserve">Ex. </w:t>
      </w:r>
      <w:r w:rsidRPr="00A818B5">
        <w:rPr>
          <w:rFonts w:eastAsia="Times New Roman" w:cstheme="minorHAnsi"/>
          <w:i/>
          <w:color w:val="000000"/>
          <w:sz w:val="24"/>
          <w:szCs w:val="24"/>
          <w:lang w:val="en"/>
        </w:rPr>
        <w:t xml:space="preserve">In </w:t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A</w:t>
      </w:r>
      <w:r w:rsidR="007E1331" w:rsidRPr="00A818B5">
        <w:rPr>
          <w:rFonts w:eastAsia="Times New Roman" w:cstheme="minorHAnsi"/>
          <w:i/>
          <w:color w:val="000000"/>
          <w:sz w:val="24"/>
          <w:szCs w:val="24"/>
          <w:lang w:val="en"/>
        </w:rPr>
        <w:t>nim</w:t>
      </w:r>
      <w:r w:rsidRPr="00A818B5">
        <w:rPr>
          <w:rFonts w:eastAsia="Times New Roman" w:cstheme="minorHAnsi"/>
          <w:i/>
          <w:color w:val="000000"/>
          <w:sz w:val="24"/>
          <w:szCs w:val="24"/>
          <w:lang w:val="en"/>
        </w:rPr>
        <w:t>al Farm</w:t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, George Orwell examines how propaganda</w:t>
      </w:r>
      <w:r w:rsidR="007E1331"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 influences behavior.</w:t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ab/>
      </w:r>
      <w:r w:rsidR="007E1331"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 </w:t>
      </w:r>
    </w:p>
    <w:p w14:paraId="7DFC1B43" w14:textId="77777777" w:rsidR="007E1331" w:rsidRPr="00A818B5" w:rsidRDefault="007E1331" w:rsidP="00E42A8B">
      <w:pPr>
        <w:spacing w:after="0" w:line="240" w:lineRule="auto"/>
        <w:ind w:firstLine="720"/>
        <w:rPr>
          <w:rFonts w:eastAsia="Times New Roman" w:cstheme="minorHAnsi"/>
          <w:color w:val="000000"/>
          <w:sz w:val="24"/>
          <w:szCs w:val="24"/>
          <w:lang w:val="en"/>
        </w:rPr>
      </w:pPr>
    </w:p>
    <w:p w14:paraId="4BAECC48" w14:textId="37A611CB" w:rsidR="00B30B9B" w:rsidRPr="00A818B5" w:rsidRDefault="00B30B9B" w:rsidP="007E1331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Thesis statement (should answer both aspects of the question</w:t>
      </w:r>
      <w:r w:rsidR="00A818B5"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 “How does </w:t>
      </w:r>
      <w:r w:rsidR="00A818B5" w:rsidRPr="00A818B5">
        <w:rPr>
          <w:rFonts w:eastAsia="Times New Roman" w:cstheme="minorHAnsi"/>
          <w:color w:val="000000"/>
          <w:sz w:val="24"/>
          <w:szCs w:val="24"/>
          <w:u w:val="single"/>
          <w:lang w:val="en"/>
        </w:rPr>
        <w:t>the style</w:t>
      </w:r>
      <w:r w:rsidR="00A818B5"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 communicate </w:t>
      </w:r>
      <w:r w:rsidR="00A818B5" w:rsidRPr="00A818B5">
        <w:rPr>
          <w:rFonts w:eastAsia="Times New Roman" w:cstheme="minorHAnsi"/>
          <w:color w:val="000000"/>
          <w:sz w:val="24"/>
          <w:szCs w:val="24"/>
          <w:u w:val="single"/>
          <w:lang w:val="en"/>
        </w:rPr>
        <w:t>the meaning</w:t>
      </w:r>
      <w:r w:rsidR="00A818B5" w:rsidRPr="00A818B5">
        <w:rPr>
          <w:rFonts w:eastAsia="Times New Roman" w:cstheme="minorHAnsi"/>
          <w:color w:val="000000"/>
          <w:sz w:val="24"/>
          <w:szCs w:val="24"/>
          <w:lang w:val="en"/>
        </w:rPr>
        <w:t>?”</w:t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):</w:t>
      </w:r>
    </w:p>
    <w:p w14:paraId="0BDFB236" w14:textId="77777777" w:rsidR="007E1331" w:rsidRPr="00A818B5" w:rsidRDefault="007E1331" w:rsidP="00E42A8B">
      <w:pPr>
        <w:spacing w:after="0" w:line="240" w:lineRule="auto"/>
        <w:ind w:firstLine="720"/>
        <w:rPr>
          <w:rFonts w:eastAsia="Times New Roman" w:cstheme="minorHAnsi"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ab/>
      </w:r>
    </w:p>
    <w:p w14:paraId="1FC4831B" w14:textId="77777777" w:rsidR="007E1331" w:rsidRPr="00A818B5" w:rsidRDefault="007E1331" w:rsidP="007E1331">
      <w:pPr>
        <w:spacing w:after="0" w:line="240" w:lineRule="auto"/>
        <w:ind w:left="1440"/>
        <w:rPr>
          <w:rFonts w:eastAsia="Times New Roman" w:cstheme="minorHAnsi"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 xml:space="preserve">Ex. In </w:t>
      </w:r>
      <w:r w:rsidRPr="00A818B5">
        <w:rPr>
          <w:rFonts w:eastAsia="Times New Roman" w:cstheme="minorHAnsi"/>
          <w:i/>
          <w:color w:val="000000"/>
          <w:sz w:val="24"/>
          <w:szCs w:val="24"/>
          <w:lang w:val="en"/>
        </w:rPr>
        <w:t>Animal Farm</w:t>
      </w:r>
      <w:r w:rsidRPr="00A818B5">
        <w:rPr>
          <w:rFonts w:eastAsia="Times New Roman" w:cstheme="minorHAnsi"/>
          <w:color w:val="000000"/>
          <w:sz w:val="24"/>
          <w:szCs w:val="24"/>
          <w:lang w:val="en"/>
        </w:rPr>
        <w:t>, George Orwell’s allegory tells a cautionary tale about animals on a farm claiming power over humans that symbolically provides political commentary on the rise to power of Russian communism.</w:t>
      </w:r>
    </w:p>
    <w:bookmarkEnd w:id="0"/>
    <w:p w14:paraId="50E67335" w14:textId="77777777" w:rsidR="00B30B9B" w:rsidRPr="00A818B5" w:rsidRDefault="00B30B9B" w:rsidP="00B30B9B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> </w:t>
      </w:r>
    </w:p>
    <w:p w14:paraId="33DE8E46" w14:textId="77777777" w:rsidR="00B30B9B" w:rsidRPr="00A818B5" w:rsidRDefault="00B30B9B" w:rsidP="00B30B9B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7C04DAFC" w14:textId="77777777" w:rsidR="00E42A8B" w:rsidRPr="00A818B5" w:rsidRDefault="007E1331" w:rsidP="00A818B5">
      <w:pPr>
        <w:spacing w:after="0" w:line="240" w:lineRule="auto"/>
        <w:ind w:firstLine="720"/>
        <w:rPr>
          <w:rFonts w:eastAsia="Times New Roman" w:cstheme="minorHAnsi"/>
          <w:b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Then, provide </w:t>
      </w:r>
      <w:r w:rsidR="00E42A8B"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>3 supporting quotations for each story with analysis</w:t>
      </w:r>
      <w:r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>.  Those quotes must analyze</w:t>
      </w:r>
    </w:p>
    <w:p w14:paraId="0F6D01A0" w14:textId="77777777" w:rsidR="00A818B5" w:rsidRDefault="00A818B5" w:rsidP="00E42A8B">
      <w:pPr>
        <w:spacing w:after="0" w:line="240" w:lineRule="auto"/>
        <w:ind w:firstLine="720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p w14:paraId="6151E14B" w14:textId="78D99617" w:rsidR="00B30B9B" w:rsidRPr="00A818B5" w:rsidRDefault="00B30B9B" w:rsidP="00A818B5">
      <w:pPr>
        <w:spacing w:after="0" w:line="240" w:lineRule="auto"/>
        <w:ind w:left="720" w:firstLine="720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A)  </w:t>
      </w:r>
      <w:r w:rsid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 </w:t>
      </w:r>
      <w:r w:rsidR="007E1331"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the </w:t>
      </w:r>
      <w:r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>significance of t</w:t>
      </w:r>
      <w:r w:rsidR="00E42A8B"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>he style in conveying meaning</w:t>
      </w:r>
      <w:r w:rsidR="007E1331"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and</w:t>
      </w:r>
    </w:p>
    <w:p w14:paraId="1D3CDBE1" w14:textId="4E5FEF35" w:rsidR="00B30B9B" w:rsidRPr="00A818B5" w:rsidRDefault="00E42A8B" w:rsidP="00E42A8B">
      <w:pPr>
        <w:tabs>
          <w:tab w:val="num" w:pos="2940"/>
        </w:tabs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            </w:t>
      </w:r>
      <w:r w:rsid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             </w:t>
      </w:r>
      <w:r w:rsidR="00B30B9B"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>B)    how the example supports the thesis</w:t>
      </w:r>
      <w:r w:rsidR="007E1331" w:rsidRPr="00A818B5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below</w:t>
      </w:r>
      <w:r w:rsidR="00A818B5">
        <w:rPr>
          <w:rFonts w:eastAsia="Times New Roman" w:cstheme="minorHAnsi"/>
          <w:b/>
          <w:color w:val="000000"/>
          <w:sz w:val="24"/>
          <w:szCs w:val="24"/>
          <w:lang w:val="en"/>
        </w:rPr>
        <w:t>.</w:t>
      </w:r>
    </w:p>
    <w:p w14:paraId="42CC1437" w14:textId="77777777" w:rsidR="00E42A8B" w:rsidRPr="00101BB6" w:rsidRDefault="00E42A8B" w:rsidP="00B30B9B">
      <w:pPr>
        <w:spacing w:after="0" w:line="240" w:lineRule="auto"/>
        <w:rPr>
          <w:rFonts w:eastAsia="Times New Roman" w:cstheme="minorHAnsi"/>
          <w:b/>
          <w:color w:val="000000"/>
          <w:lang w:val="en"/>
        </w:rPr>
      </w:pPr>
    </w:p>
    <w:p w14:paraId="7EC26CA1" w14:textId="77777777" w:rsidR="00A818B5" w:rsidRDefault="00E42A8B" w:rsidP="00B30B9B">
      <w:pPr>
        <w:spacing w:after="0" w:line="240" w:lineRule="auto"/>
        <w:rPr>
          <w:rFonts w:eastAsia="Times New Roman" w:cstheme="minorHAnsi"/>
          <w:b/>
          <w:color w:val="000000"/>
          <w:lang w:val="en"/>
        </w:rPr>
      </w:pPr>
      <w:r w:rsidRPr="00101BB6">
        <w:rPr>
          <w:rFonts w:eastAsia="Times New Roman" w:cstheme="minorHAnsi"/>
          <w:b/>
          <w:color w:val="000000"/>
          <w:lang w:val="en"/>
        </w:rPr>
        <w:t xml:space="preserve"> </w:t>
      </w:r>
    </w:p>
    <w:p w14:paraId="2A3054C7" w14:textId="337029A1" w:rsidR="00B30B9B" w:rsidRPr="00247823" w:rsidRDefault="00E42A8B" w:rsidP="00B30B9B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lastRenderedPageBreak/>
        <w:t xml:space="preserve">Story </w:t>
      </w:r>
      <w:r w:rsidR="00A818B5"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#1 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>Title: ____________________________________</w:t>
      </w:r>
      <w:r w:rsidR="00A818B5"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>___________</w:t>
      </w:r>
      <w:r w:rsidR="00A818B5"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</w:r>
      <w:r w:rsidR="00A818B5"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  <w:t>Author:_______________________________</w:t>
      </w:r>
    </w:p>
    <w:p w14:paraId="1B31251F" w14:textId="77777777" w:rsidR="00E42A8B" w:rsidRPr="00247823" w:rsidRDefault="00E42A8B" w:rsidP="00B30B9B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5"/>
      </w:tblGrid>
      <w:tr w:rsidR="00E42A8B" w:rsidRPr="00247823" w14:paraId="2C036F2D" w14:textId="77777777" w:rsidTr="007E1331">
        <w:tc>
          <w:tcPr>
            <w:tcW w:w="12505" w:type="dxa"/>
          </w:tcPr>
          <w:p w14:paraId="4769CD09" w14:textId="59608AFD" w:rsidR="00E42A8B" w:rsidRPr="00247823" w:rsidRDefault="00E42A8B" w:rsidP="007E1331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Styli</w:t>
            </w:r>
            <w:r w:rsidR="00A818B5"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stic</w:t>
            </w: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Elements</w:t>
            </w:r>
          </w:p>
          <w:p w14:paraId="40EBA3A4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AF1AE76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4BE9D37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FA2113B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77C04DD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BD352A6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5168544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E42A8B" w:rsidRPr="00247823" w14:paraId="5A018EA9" w14:textId="77777777" w:rsidTr="007E1331">
        <w:tc>
          <w:tcPr>
            <w:tcW w:w="12505" w:type="dxa"/>
          </w:tcPr>
          <w:p w14:paraId="1ACCD34A" w14:textId="77777777" w:rsidR="00E42A8B" w:rsidRPr="00247823" w:rsidRDefault="00E42A8B" w:rsidP="007E1331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Conflicts (internal and external)</w:t>
            </w:r>
          </w:p>
          <w:p w14:paraId="3ED26B5D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96DB271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06362DA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FD4422D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2009CF7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CFB9149" w14:textId="67C0FEEC" w:rsidR="00A818B5" w:rsidRPr="00247823" w:rsidRDefault="00A818B5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E42A8B" w:rsidRPr="00247823" w14:paraId="4018FCFC" w14:textId="77777777" w:rsidTr="007E1331">
        <w:tc>
          <w:tcPr>
            <w:tcW w:w="12505" w:type="dxa"/>
          </w:tcPr>
          <w:p w14:paraId="08CACE07" w14:textId="77777777" w:rsidR="00E42A8B" w:rsidRPr="00247823" w:rsidRDefault="00E42A8B" w:rsidP="007E1331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mes (State each in a sentence.)</w:t>
            </w:r>
          </w:p>
          <w:p w14:paraId="674E93D8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C8AB33D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00B08F9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263FBD1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1D8FC8E" w14:textId="4967C100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295625B" w14:textId="77777777" w:rsidR="00A818B5" w:rsidRPr="00247823" w:rsidRDefault="00A818B5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0C06615" w14:textId="1C92ABE4" w:rsidR="00A818B5" w:rsidRPr="00247823" w:rsidRDefault="00A818B5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E42A8B" w:rsidRPr="00247823" w14:paraId="49ADCC2A" w14:textId="77777777" w:rsidTr="007E1331">
        <w:tc>
          <w:tcPr>
            <w:tcW w:w="12505" w:type="dxa"/>
          </w:tcPr>
          <w:p w14:paraId="19AE22B8" w14:textId="5632365F" w:rsidR="00E42A8B" w:rsidRPr="00247823" w:rsidRDefault="00E42A8B" w:rsidP="007E1331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sis Statement</w:t>
            </w:r>
            <w:r w:rsidR="00A818B5"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(How does the story’s style communicate its meaning?)</w:t>
            </w: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</w:t>
            </w:r>
            <w:r w:rsidR="007E1331"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</w:t>
            </w: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</w:t>
            </w:r>
          </w:p>
          <w:p w14:paraId="4876B826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D835257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1FA807E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2200DAF" w14:textId="15C1673F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7A291C3" w14:textId="72BEB051" w:rsidR="00A818B5" w:rsidRPr="00247823" w:rsidRDefault="00A818B5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9F7904E" w14:textId="77777777" w:rsidR="00A818B5" w:rsidRPr="00247823" w:rsidRDefault="00A818B5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2B9B6FD" w14:textId="77777777" w:rsidR="00E42A8B" w:rsidRPr="00247823" w:rsidRDefault="00E42A8B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2B7E4BAA" w14:textId="23028030" w:rsidR="00B30B9B" w:rsidRPr="00247823" w:rsidRDefault="00B30B9B" w:rsidP="00B30B9B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lastRenderedPageBreak/>
        <w:t> </w:t>
      </w:r>
      <w:r w:rsidR="00A818B5"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 xml:space="preserve">Story #1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3960"/>
        <w:gridCol w:w="4500"/>
      </w:tblGrid>
      <w:tr w:rsidR="007E1331" w:rsidRPr="00247823" w14:paraId="014E241E" w14:textId="77777777" w:rsidTr="00B61A12">
        <w:tc>
          <w:tcPr>
            <w:tcW w:w="4045" w:type="dxa"/>
          </w:tcPr>
          <w:p w14:paraId="27297B85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1</w:t>
            </w:r>
          </w:p>
          <w:p w14:paraId="7D747115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72335AD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CCF2237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1604EE7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D278649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C5F0DB8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59E369F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D599FFA" w14:textId="77777777" w:rsidR="00247823" w:rsidRPr="00247823" w:rsidRDefault="00247823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38FB16F" w14:textId="0D2D53A1" w:rsidR="00B61A12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</w:t>
            </w:r>
            <w:r w:rsidR="00247823"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.</w:t>
            </w:r>
          </w:p>
        </w:tc>
        <w:tc>
          <w:tcPr>
            <w:tcW w:w="3960" w:type="dxa"/>
          </w:tcPr>
          <w:p w14:paraId="6A96E7BB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Style/Meaning Analysis</w:t>
            </w:r>
          </w:p>
        </w:tc>
        <w:tc>
          <w:tcPr>
            <w:tcW w:w="4500" w:type="dxa"/>
          </w:tcPr>
          <w:p w14:paraId="3A44ED3E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sis Support Analysis</w:t>
            </w:r>
          </w:p>
        </w:tc>
      </w:tr>
      <w:tr w:rsidR="007E1331" w:rsidRPr="00247823" w14:paraId="33158057" w14:textId="77777777" w:rsidTr="00B61A12">
        <w:tc>
          <w:tcPr>
            <w:tcW w:w="4045" w:type="dxa"/>
          </w:tcPr>
          <w:p w14:paraId="2DCC360B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2</w:t>
            </w:r>
          </w:p>
          <w:p w14:paraId="0E41FEBF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4D68D97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6028B6D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AAB7ADA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F94B967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C198E8B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B7E51AC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81011E4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B8B52F0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AF98572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61815275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39454FDC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7E1331" w:rsidRPr="00247823" w14:paraId="038BEAF5" w14:textId="77777777" w:rsidTr="00B61A12">
        <w:tc>
          <w:tcPr>
            <w:tcW w:w="4045" w:type="dxa"/>
          </w:tcPr>
          <w:p w14:paraId="5AE96624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3</w:t>
            </w:r>
          </w:p>
          <w:p w14:paraId="4700596E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373AF71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81E8421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5BFA60E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452262D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E8F63EF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DF9D4FD" w14:textId="77777777" w:rsidR="00B61A12" w:rsidRPr="00247823" w:rsidRDefault="00B61A12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CAACED1" w14:textId="377AA9C8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FCCF852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755F5E2B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66AC858A" w14:textId="77777777" w:rsidR="007E1331" w:rsidRPr="00247823" w:rsidRDefault="007E1331" w:rsidP="00B30B9B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7E9C0322" w14:textId="4AEEE528" w:rsidR="00630F6E" w:rsidRDefault="00630F6E" w:rsidP="00630F6E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p w14:paraId="4CFC8F4E" w14:textId="3C70FF9E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lastRenderedPageBreak/>
        <w:t>Story #</w:t>
      </w:r>
      <w:r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2 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>Title: _______________________________________________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  <w:t>Author:_______________________________</w:t>
      </w:r>
    </w:p>
    <w:p w14:paraId="10127430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5"/>
      </w:tblGrid>
      <w:tr w:rsidR="00247823" w:rsidRPr="00247823" w14:paraId="7A1F52AC" w14:textId="77777777" w:rsidTr="001324F9">
        <w:tc>
          <w:tcPr>
            <w:tcW w:w="12505" w:type="dxa"/>
          </w:tcPr>
          <w:p w14:paraId="2F00088A" w14:textId="77777777" w:rsidR="00247823" w:rsidRPr="00247823" w:rsidRDefault="00247823" w:rsidP="00247823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Stylistic Elements</w:t>
            </w:r>
          </w:p>
          <w:p w14:paraId="2F546B5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4A63D2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884A72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40D86E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5FCBF1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C3C465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F62BDF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297D980B" w14:textId="77777777" w:rsidTr="001324F9">
        <w:tc>
          <w:tcPr>
            <w:tcW w:w="12505" w:type="dxa"/>
          </w:tcPr>
          <w:p w14:paraId="1EB3806E" w14:textId="77777777" w:rsidR="00247823" w:rsidRPr="00247823" w:rsidRDefault="00247823" w:rsidP="00247823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Conflicts (internal and external)</w:t>
            </w:r>
          </w:p>
          <w:p w14:paraId="6752BDD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C49148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AA566D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6664FC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E0FFFD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6D7379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13F392CF" w14:textId="77777777" w:rsidTr="001324F9">
        <w:tc>
          <w:tcPr>
            <w:tcW w:w="12505" w:type="dxa"/>
          </w:tcPr>
          <w:p w14:paraId="523EAA33" w14:textId="77777777" w:rsidR="00247823" w:rsidRPr="00247823" w:rsidRDefault="00247823" w:rsidP="00247823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mes (State each in a sentence.)</w:t>
            </w:r>
          </w:p>
          <w:p w14:paraId="491435F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76699C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626FDE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0E6614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12DBD2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2BE400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7AB5BF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5E80E2B3" w14:textId="77777777" w:rsidTr="001324F9">
        <w:tc>
          <w:tcPr>
            <w:tcW w:w="12505" w:type="dxa"/>
          </w:tcPr>
          <w:p w14:paraId="0253C9A6" w14:textId="77777777" w:rsidR="00247823" w:rsidRPr="00247823" w:rsidRDefault="00247823" w:rsidP="00247823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Thesis Statement (How does the story’s style communicate its meaning?)   </w:t>
            </w:r>
          </w:p>
          <w:p w14:paraId="636B8C7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FF9978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5376AD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A0A8E8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20B85E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F1C97C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6F6A0B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1185D2C8" w14:textId="09932C25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lastRenderedPageBreak/>
        <w:t> Story #</w:t>
      </w:r>
      <w:r w:rsidR="00ED5B71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3960"/>
        <w:gridCol w:w="4500"/>
      </w:tblGrid>
      <w:tr w:rsidR="00247823" w:rsidRPr="00247823" w14:paraId="1F3B8C12" w14:textId="77777777" w:rsidTr="001324F9">
        <w:tc>
          <w:tcPr>
            <w:tcW w:w="4045" w:type="dxa"/>
          </w:tcPr>
          <w:p w14:paraId="55F40FC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1</w:t>
            </w:r>
          </w:p>
          <w:p w14:paraId="0F0D5BC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E875E2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A34BF9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4A7A6A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EB12C8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E07464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81F49C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35E8ED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D9BB53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p.</w:t>
            </w:r>
          </w:p>
        </w:tc>
        <w:tc>
          <w:tcPr>
            <w:tcW w:w="3960" w:type="dxa"/>
          </w:tcPr>
          <w:p w14:paraId="4984AFC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Style/Meaning Analysis</w:t>
            </w:r>
          </w:p>
        </w:tc>
        <w:tc>
          <w:tcPr>
            <w:tcW w:w="4500" w:type="dxa"/>
          </w:tcPr>
          <w:p w14:paraId="0258AEE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sis Support Analysis</w:t>
            </w:r>
          </w:p>
        </w:tc>
      </w:tr>
      <w:tr w:rsidR="00247823" w:rsidRPr="00247823" w14:paraId="0C9205C9" w14:textId="77777777" w:rsidTr="001324F9">
        <w:tc>
          <w:tcPr>
            <w:tcW w:w="4045" w:type="dxa"/>
          </w:tcPr>
          <w:p w14:paraId="4A795D7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2</w:t>
            </w:r>
          </w:p>
          <w:p w14:paraId="2D028CC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5E0324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4F64C5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7DAE74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3E6F0B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DAEAF7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18D7D0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C01925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357DA9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C68A0A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74E8E8E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263CFBB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150C4171" w14:textId="77777777" w:rsidTr="001324F9">
        <w:tc>
          <w:tcPr>
            <w:tcW w:w="4045" w:type="dxa"/>
          </w:tcPr>
          <w:p w14:paraId="58F4A31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3</w:t>
            </w:r>
          </w:p>
          <w:p w14:paraId="3C22B17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9FE9D2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7DF141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411AD8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53B470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E216EE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3A7673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82F424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80F935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289329E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30BB1B1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123742FA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45644490" w14:textId="2EAC70A2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lastRenderedPageBreak/>
        <w:t>Story #</w:t>
      </w:r>
      <w:r>
        <w:rPr>
          <w:rFonts w:eastAsia="Times New Roman" w:cstheme="minorHAnsi"/>
          <w:b/>
          <w:color w:val="000000"/>
          <w:sz w:val="24"/>
          <w:szCs w:val="24"/>
          <w:lang w:val="en"/>
        </w:rPr>
        <w:t>3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Title: _______________________________________________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  <w:t>Author:_______________________________</w:t>
      </w:r>
    </w:p>
    <w:p w14:paraId="32A71471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5"/>
      </w:tblGrid>
      <w:tr w:rsidR="00247823" w:rsidRPr="00247823" w14:paraId="4B1B4EEC" w14:textId="77777777" w:rsidTr="001324F9">
        <w:tc>
          <w:tcPr>
            <w:tcW w:w="12505" w:type="dxa"/>
          </w:tcPr>
          <w:p w14:paraId="4EC7FB82" w14:textId="77777777" w:rsidR="00247823" w:rsidRPr="00247823" w:rsidRDefault="00247823" w:rsidP="00247823">
            <w:pPr>
              <w:pStyle w:val="ListParagraph"/>
              <w:numPr>
                <w:ilvl w:val="0"/>
                <w:numId w:val="11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Stylistic Elements</w:t>
            </w:r>
          </w:p>
          <w:p w14:paraId="6908768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4B7094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CEAED0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B93633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052B1D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F7E468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A654BD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2E47FD43" w14:textId="77777777" w:rsidTr="001324F9">
        <w:tc>
          <w:tcPr>
            <w:tcW w:w="12505" w:type="dxa"/>
          </w:tcPr>
          <w:p w14:paraId="71AF8913" w14:textId="77777777" w:rsidR="00247823" w:rsidRPr="00247823" w:rsidRDefault="00247823" w:rsidP="00247823">
            <w:pPr>
              <w:pStyle w:val="ListParagraph"/>
              <w:numPr>
                <w:ilvl w:val="0"/>
                <w:numId w:val="11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Conflicts (internal and external)</w:t>
            </w:r>
          </w:p>
          <w:p w14:paraId="762A99D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B5C6B0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381CB2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55A423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2AB560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20F414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5F086B6A" w14:textId="77777777" w:rsidTr="001324F9">
        <w:tc>
          <w:tcPr>
            <w:tcW w:w="12505" w:type="dxa"/>
          </w:tcPr>
          <w:p w14:paraId="1ACBBD39" w14:textId="77777777" w:rsidR="00247823" w:rsidRPr="00247823" w:rsidRDefault="00247823" w:rsidP="00247823">
            <w:pPr>
              <w:pStyle w:val="ListParagraph"/>
              <w:numPr>
                <w:ilvl w:val="0"/>
                <w:numId w:val="11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mes (State each in a sentence.)</w:t>
            </w:r>
          </w:p>
          <w:p w14:paraId="1526EAE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10F814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ADF725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93121A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CE5058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91190D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1EE538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2AD60B4B" w14:textId="77777777" w:rsidTr="001324F9">
        <w:tc>
          <w:tcPr>
            <w:tcW w:w="12505" w:type="dxa"/>
          </w:tcPr>
          <w:p w14:paraId="610DB306" w14:textId="77777777" w:rsidR="00247823" w:rsidRPr="00247823" w:rsidRDefault="00247823" w:rsidP="00247823">
            <w:pPr>
              <w:pStyle w:val="ListParagraph"/>
              <w:numPr>
                <w:ilvl w:val="0"/>
                <w:numId w:val="11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Thesis Statement (How does the story’s style communicate its meaning?)   </w:t>
            </w:r>
          </w:p>
          <w:p w14:paraId="6599CE2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885F03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55CCC6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41AC9F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2C2B8D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339B4E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7DD962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707C0DC4" w14:textId="7BA9484D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lastRenderedPageBreak/>
        <w:t> Story #</w:t>
      </w:r>
      <w:r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3</w:t>
      </w: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3960"/>
        <w:gridCol w:w="4500"/>
      </w:tblGrid>
      <w:tr w:rsidR="00247823" w:rsidRPr="00247823" w14:paraId="70B1DA8F" w14:textId="77777777" w:rsidTr="001324F9">
        <w:tc>
          <w:tcPr>
            <w:tcW w:w="4045" w:type="dxa"/>
          </w:tcPr>
          <w:p w14:paraId="62290A0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1</w:t>
            </w:r>
          </w:p>
          <w:p w14:paraId="5B72385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7E8F36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ECE389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85DDCF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3F2969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C890FA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12A54D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006319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8A889F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p.</w:t>
            </w:r>
          </w:p>
        </w:tc>
        <w:tc>
          <w:tcPr>
            <w:tcW w:w="3960" w:type="dxa"/>
          </w:tcPr>
          <w:p w14:paraId="34C210D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Style/Meaning Analysis</w:t>
            </w:r>
          </w:p>
        </w:tc>
        <w:tc>
          <w:tcPr>
            <w:tcW w:w="4500" w:type="dxa"/>
          </w:tcPr>
          <w:p w14:paraId="140DCE5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sis Support Analysis</w:t>
            </w:r>
          </w:p>
        </w:tc>
      </w:tr>
      <w:tr w:rsidR="00247823" w:rsidRPr="00247823" w14:paraId="4E8DC887" w14:textId="77777777" w:rsidTr="001324F9">
        <w:tc>
          <w:tcPr>
            <w:tcW w:w="4045" w:type="dxa"/>
          </w:tcPr>
          <w:p w14:paraId="721AA2E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2</w:t>
            </w:r>
          </w:p>
          <w:p w14:paraId="02E9250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53F648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C004BB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266611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CA7512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9E0F59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639C8E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1DDA1E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E99268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467324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4600B19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23AA125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6C7013B2" w14:textId="77777777" w:rsidTr="001324F9">
        <w:tc>
          <w:tcPr>
            <w:tcW w:w="4045" w:type="dxa"/>
          </w:tcPr>
          <w:p w14:paraId="3052BCB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3</w:t>
            </w:r>
          </w:p>
          <w:p w14:paraId="711F3C0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64EE08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B08DBA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DE0A25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DC0AE4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3EBEA3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C84E77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1B0B5D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33DE66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68BC042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0FF95CF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22B074B3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2847AC2F" w14:textId="001424E4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lastRenderedPageBreak/>
        <w:t>Story #</w:t>
      </w:r>
      <w:r>
        <w:rPr>
          <w:rFonts w:eastAsia="Times New Roman" w:cstheme="minorHAnsi"/>
          <w:b/>
          <w:color w:val="000000"/>
          <w:sz w:val="24"/>
          <w:szCs w:val="24"/>
          <w:lang w:val="en"/>
        </w:rPr>
        <w:t>4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Title: _______________________________________________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  <w:t>Author:_______________________________</w:t>
      </w:r>
    </w:p>
    <w:p w14:paraId="60A54470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5"/>
      </w:tblGrid>
      <w:tr w:rsidR="00247823" w:rsidRPr="00247823" w14:paraId="42559920" w14:textId="77777777" w:rsidTr="001324F9">
        <w:tc>
          <w:tcPr>
            <w:tcW w:w="12505" w:type="dxa"/>
          </w:tcPr>
          <w:p w14:paraId="3F3F73D3" w14:textId="77777777" w:rsidR="00247823" w:rsidRPr="00247823" w:rsidRDefault="00247823" w:rsidP="00247823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Stylistic Elements</w:t>
            </w:r>
          </w:p>
          <w:p w14:paraId="004B382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0B5E31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CD6E38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AE3439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BA44B9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8F412D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683335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497E9380" w14:textId="77777777" w:rsidTr="001324F9">
        <w:tc>
          <w:tcPr>
            <w:tcW w:w="12505" w:type="dxa"/>
          </w:tcPr>
          <w:p w14:paraId="68E03884" w14:textId="77777777" w:rsidR="00247823" w:rsidRPr="00247823" w:rsidRDefault="00247823" w:rsidP="00247823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Conflicts (internal and external)</w:t>
            </w:r>
          </w:p>
          <w:p w14:paraId="7CE4FC4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7AE8E2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E9032B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CF6EB3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7A9F77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E8683E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7C63AF38" w14:textId="77777777" w:rsidTr="001324F9">
        <w:tc>
          <w:tcPr>
            <w:tcW w:w="12505" w:type="dxa"/>
          </w:tcPr>
          <w:p w14:paraId="17ED6EE4" w14:textId="77777777" w:rsidR="00247823" w:rsidRPr="00247823" w:rsidRDefault="00247823" w:rsidP="00247823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mes (State each in a sentence.)</w:t>
            </w:r>
          </w:p>
          <w:p w14:paraId="0AC3EF0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9B6B7D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1B77F1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793298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3AC5B1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63016D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DE81B1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4227515B" w14:textId="77777777" w:rsidTr="001324F9">
        <w:tc>
          <w:tcPr>
            <w:tcW w:w="12505" w:type="dxa"/>
          </w:tcPr>
          <w:p w14:paraId="1745F959" w14:textId="77777777" w:rsidR="00247823" w:rsidRPr="00247823" w:rsidRDefault="00247823" w:rsidP="00247823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Thesis Statement (How does the story’s style communicate its meaning?)   </w:t>
            </w:r>
          </w:p>
          <w:p w14:paraId="727B848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797130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9C2603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0F2FCC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4D8E28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F76DBF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DE054F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7968E58C" w14:textId="3BB39DC9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lastRenderedPageBreak/>
        <w:t> Story #</w:t>
      </w:r>
      <w:r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4</w:t>
      </w: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3960"/>
        <w:gridCol w:w="4500"/>
      </w:tblGrid>
      <w:tr w:rsidR="00247823" w:rsidRPr="00247823" w14:paraId="47D10923" w14:textId="77777777" w:rsidTr="001324F9">
        <w:tc>
          <w:tcPr>
            <w:tcW w:w="4045" w:type="dxa"/>
          </w:tcPr>
          <w:p w14:paraId="483B35B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1</w:t>
            </w:r>
          </w:p>
          <w:p w14:paraId="228902C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D3D515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466021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86A3E6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EEA169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572939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7962E0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76F9DC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004A4C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p.</w:t>
            </w:r>
          </w:p>
        </w:tc>
        <w:tc>
          <w:tcPr>
            <w:tcW w:w="3960" w:type="dxa"/>
          </w:tcPr>
          <w:p w14:paraId="7D33073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Style/Meaning Analysis</w:t>
            </w:r>
          </w:p>
        </w:tc>
        <w:tc>
          <w:tcPr>
            <w:tcW w:w="4500" w:type="dxa"/>
          </w:tcPr>
          <w:p w14:paraId="29A8B26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sis Support Analysis</w:t>
            </w:r>
          </w:p>
        </w:tc>
      </w:tr>
      <w:tr w:rsidR="00247823" w:rsidRPr="00247823" w14:paraId="771A88E7" w14:textId="77777777" w:rsidTr="001324F9">
        <w:tc>
          <w:tcPr>
            <w:tcW w:w="4045" w:type="dxa"/>
          </w:tcPr>
          <w:p w14:paraId="395856E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2</w:t>
            </w:r>
          </w:p>
          <w:p w14:paraId="0D0A0DC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5BF071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C801D5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9F1F1C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1D596C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A06BD7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F9E6DC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BE5F09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F4C8CE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6C659E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7273C09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5DB1551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54838E88" w14:textId="77777777" w:rsidTr="001324F9">
        <w:tc>
          <w:tcPr>
            <w:tcW w:w="4045" w:type="dxa"/>
          </w:tcPr>
          <w:p w14:paraId="50030A8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3</w:t>
            </w:r>
          </w:p>
          <w:p w14:paraId="1FB83D7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A1A658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1B4E1F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34D0A4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D8F5DC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00E0A1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5A5EA0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90ECD1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7DE524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2706673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3BB2C6D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55FFE27A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</w:p>
    <w:p w14:paraId="74B8EFB9" w14:textId="75D79336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lastRenderedPageBreak/>
        <w:t>Story #</w:t>
      </w:r>
      <w:r>
        <w:rPr>
          <w:rFonts w:eastAsia="Times New Roman" w:cstheme="minorHAnsi"/>
          <w:b/>
          <w:color w:val="000000"/>
          <w:sz w:val="24"/>
          <w:szCs w:val="24"/>
          <w:lang w:val="en"/>
        </w:rPr>
        <w:t>5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 xml:space="preserve"> Title: _______________________________________________</w:t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</w:r>
      <w:r w:rsidRPr="00247823">
        <w:rPr>
          <w:rFonts w:eastAsia="Times New Roman" w:cstheme="minorHAnsi"/>
          <w:b/>
          <w:color w:val="000000"/>
          <w:sz w:val="24"/>
          <w:szCs w:val="24"/>
          <w:lang w:val="en"/>
        </w:rPr>
        <w:tab/>
        <w:t>Author:_______________________________</w:t>
      </w:r>
    </w:p>
    <w:p w14:paraId="75D185E3" w14:textId="77777777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5"/>
      </w:tblGrid>
      <w:tr w:rsidR="00247823" w:rsidRPr="00247823" w14:paraId="471387BB" w14:textId="77777777" w:rsidTr="001324F9">
        <w:tc>
          <w:tcPr>
            <w:tcW w:w="12505" w:type="dxa"/>
          </w:tcPr>
          <w:p w14:paraId="020A5512" w14:textId="77777777" w:rsidR="00247823" w:rsidRPr="00247823" w:rsidRDefault="00247823" w:rsidP="00247823">
            <w:pPr>
              <w:pStyle w:val="ListParagraph"/>
              <w:numPr>
                <w:ilvl w:val="0"/>
                <w:numId w:val="1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Stylistic Elements</w:t>
            </w:r>
          </w:p>
          <w:p w14:paraId="616E53E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0959FE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7237F3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7D419D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EF094D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E8BC5D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332989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2F54FFD2" w14:textId="77777777" w:rsidTr="001324F9">
        <w:tc>
          <w:tcPr>
            <w:tcW w:w="12505" w:type="dxa"/>
          </w:tcPr>
          <w:p w14:paraId="534AEC59" w14:textId="77777777" w:rsidR="00247823" w:rsidRPr="00247823" w:rsidRDefault="00247823" w:rsidP="00247823">
            <w:pPr>
              <w:pStyle w:val="ListParagraph"/>
              <w:numPr>
                <w:ilvl w:val="0"/>
                <w:numId w:val="1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Primary Conflicts (internal and external)</w:t>
            </w:r>
          </w:p>
          <w:p w14:paraId="7C59F3E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1EE385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AF4123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06C5D3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840E38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C65254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1BBEF76E" w14:textId="77777777" w:rsidTr="001324F9">
        <w:tc>
          <w:tcPr>
            <w:tcW w:w="12505" w:type="dxa"/>
          </w:tcPr>
          <w:p w14:paraId="6AE6F700" w14:textId="77777777" w:rsidR="00247823" w:rsidRPr="00247823" w:rsidRDefault="00247823" w:rsidP="00247823">
            <w:pPr>
              <w:pStyle w:val="ListParagraph"/>
              <w:numPr>
                <w:ilvl w:val="0"/>
                <w:numId w:val="1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mes (State each in a sentence.)</w:t>
            </w:r>
          </w:p>
          <w:p w14:paraId="399EA16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5A3B82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4DB822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41E27C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3E7F96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55863B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AF59E1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5AF7F5C1" w14:textId="77777777" w:rsidTr="001324F9">
        <w:tc>
          <w:tcPr>
            <w:tcW w:w="12505" w:type="dxa"/>
          </w:tcPr>
          <w:p w14:paraId="08270258" w14:textId="77777777" w:rsidR="00247823" w:rsidRPr="00247823" w:rsidRDefault="00247823" w:rsidP="00247823">
            <w:pPr>
              <w:pStyle w:val="ListParagraph"/>
              <w:numPr>
                <w:ilvl w:val="0"/>
                <w:numId w:val="13"/>
              </w:num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Thesis Statement (How does the story’s style communicate its meaning?)   </w:t>
            </w:r>
          </w:p>
          <w:p w14:paraId="5B91931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AC541E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C7F407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8D922E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D1D7DC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6F6FA83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9952D4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759BE6F2" w14:textId="7C4AA196" w:rsidR="00247823" w:rsidRPr="00247823" w:rsidRDefault="00247823" w:rsidP="00247823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val="en"/>
        </w:rPr>
      </w:pPr>
      <w:r w:rsidRPr="00247823"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lastRenderedPageBreak/>
        <w:t> Story #</w:t>
      </w:r>
      <w:r>
        <w:rPr>
          <w:rFonts w:eastAsia="Times New Roman" w:cstheme="minorHAnsi"/>
          <w:b/>
          <w:bCs/>
          <w:color w:val="000000"/>
          <w:sz w:val="24"/>
          <w:szCs w:val="24"/>
          <w:lang w:val="en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3960"/>
        <w:gridCol w:w="4500"/>
      </w:tblGrid>
      <w:tr w:rsidR="00247823" w:rsidRPr="00247823" w14:paraId="6311F075" w14:textId="77777777" w:rsidTr="001324F9">
        <w:tc>
          <w:tcPr>
            <w:tcW w:w="4045" w:type="dxa"/>
          </w:tcPr>
          <w:p w14:paraId="78F7B91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1</w:t>
            </w:r>
          </w:p>
          <w:p w14:paraId="528485D7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10F64E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69E6C3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6AAA80B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BFD5F9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24953D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223129C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68DD5E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A53895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 p.</w:t>
            </w:r>
          </w:p>
        </w:tc>
        <w:tc>
          <w:tcPr>
            <w:tcW w:w="3960" w:type="dxa"/>
          </w:tcPr>
          <w:p w14:paraId="01C8653D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Style/Meaning Analysis</w:t>
            </w:r>
          </w:p>
        </w:tc>
        <w:tc>
          <w:tcPr>
            <w:tcW w:w="4500" w:type="dxa"/>
          </w:tcPr>
          <w:p w14:paraId="7FE0831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Thesis Support Analysis</w:t>
            </w:r>
          </w:p>
        </w:tc>
      </w:tr>
      <w:tr w:rsidR="00247823" w:rsidRPr="00247823" w14:paraId="1509B44C" w14:textId="77777777" w:rsidTr="001324F9">
        <w:tc>
          <w:tcPr>
            <w:tcW w:w="4045" w:type="dxa"/>
          </w:tcPr>
          <w:p w14:paraId="4242A706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2</w:t>
            </w:r>
          </w:p>
          <w:p w14:paraId="120E67F3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4DB695C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09D4F4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DF76262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68632B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554DD5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73BC2F7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574DDE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F722829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197B71A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2FC4F05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3143E73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  <w:tr w:rsidR="00247823" w:rsidRPr="00247823" w14:paraId="45FD54FC" w14:textId="77777777" w:rsidTr="001324F9">
        <w:tc>
          <w:tcPr>
            <w:tcW w:w="4045" w:type="dxa"/>
          </w:tcPr>
          <w:p w14:paraId="30568B7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>Evidence 3</w:t>
            </w:r>
          </w:p>
          <w:p w14:paraId="0332505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C410534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5716F71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BCCFA7A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51B1C52E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BE64BA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3CF12C9F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0B499945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  <w:p w14:paraId="2189A6D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  <w:r w:rsidRPr="00247823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  <w:t xml:space="preserve">p. </w:t>
            </w:r>
          </w:p>
        </w:tc>
        <w:tc>
          <w:tcPr>
            <w:tcW w:w="3960" w:type="dxa"/>
          </w:tcPr>
          <w:p w14:paraId="38D13CA0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4500" w:type="dxa"/>
          </w:tcPr>
          <w:p w14:paraId="4E0F8F68" w14:textId="77777777" w:rsidR="00247823" w:rsidRPr="00247823" w:rsidRDefault="00247823" w:rsidP="001324F9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val="en"/>
              </w:rPr>
            </w:pPr>
          </w:p>
        </w:tc>
      </w:tr>
    </w:tbl>
    <w:p w14:paraId="7436898A" w14:textId="77777777" w:rsidR="00630F6E" w:rsidRPr="00247823" w:rsidRDefault="00630F6E" w:rsidP="00630F6E">
      <w:pPr>
        <w:spacing w:after="0" w:line="240" w:lineRule="auto"/>
        <w:rPr>
          <w:rFonts w:eastAsia="Times New Roman" w:cstheme="minorHAnsi"/>
          <w:b/>
          <w:color w:val="000000"/>
          <w:sz w:val="24"/>
          <w:szCs w:val="24"/>
          <w:lang w:val="en"/>
        </w:rPr>
      </w:pPr>
    </w:p>
    <w:sectPr w:rsidR="00630F6E" w:rsidRPr="00247823" w:rsidSect="00A818B5">
      <w:pgSz w:w="15840" w:h="12240" w:orient="landscape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93BEF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20BA4"/>
    <w:multiLevelType w:val="hybridMultilevel"/>
    <w:tmpl w:val="C9D44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E2DB6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B518C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E2291"/>
    <w:multiLevelType w:val="hybridMultilevel"/>
    <w:tmpl w:val="7D20B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995E77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473290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C93EA6"/>
    <w:multiLevelType w:val="hybridMultilevel"/>
    <w:tmpl w:val="1FCAE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351905"/>
    <w:multiLevelType w:val="hybridMultilevel"/>
    <w:tmpl w:val="5BE84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3F1C8C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A30F6E"/>
    <w:multiLevelType w:val="multilevel"/>
    <w:tmpl w:val="23028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A866C3"/>
    <w:multiLevelType w:val="hybridMultilevel"/>
    <w:tmpl w:val="3F66A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1D61E1"/>
    <w:multiLevelType w:val="hybridMultilevel"/>
    <w:tmpl w:val="6C3C94C4"/>
    <w:lvl w:ilvl="0" w:tplc="1C6A7268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2"/>
  </w:num>
  <w:num w:numId="3">
    <w:abstractNumId w:val="0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 w:numId="9">
    <w:abstractNumId w:val="5"/>
  </w:num>
  <w:num w:numId="10">
    <w:abstractNumId w:val="6"/>
  </w:num>
  <w:num w:numId="11">
    <w:abstractNumId w:val="11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zEzt7A0MTM1NTBS0lEKTi0uzszPAykwrAUAg8TWjiwAAAA="/>
  </w:docVars>
  <w:rsids>
    <w:rsidRoot w:val="00B30B9B"/>
    <w:rsid w:val="00101BB6"/>
    <w:rsid w:val="00247823"/>
    <w:rsid w:val="00421F4A"/>
    <w:rsid w:val="004C649E"/>
    <w:rsid w:val="00630F6E"/>
    <w:rsid w:val="006B43DF"/>
    <w:rsid w:val="00797A69"/>
    <w:rsid w:val="007E1331"/>
    <w:rsid w:val="0093340D"/>
    <w:rsid w:val="00A818B5"/>
    <w:rsid w:val="00B30B9B"/>
    <w:rsid w:val="00B61A12"/>
    <w:rsid w:val="00E42A8B"/>
    <w:rsid w:val="00E7497B"/>
    <w:rsid w:val="00ED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0B230"/>
  <w15:chartTrackingRefBased/>
  <w15:docId w15:val="{84DC0E3E-6247-4DE2-AF8F-65B961F4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A8B"/>
    <w:pPr>
      <w:ind w:left="720"/>
      <w:contextualSpacing/>
    </w:pPr>
  </w:style>
  <w:style w:type="table" w:styleId="TableGrid">
    <w:name w:val="Table Grid"/>
    <w:basedOn w:val="TableNormal"/>
    <w:uiPriority w:val="39"/>
    <w:rsid w:val="00E42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47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8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835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434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3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4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997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054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749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3990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BF1B4-8B1F-4A2A-A852-C7D86B8C4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field Public Schools</Company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nan, Patricia</dc:creator>
  <cp:keywords/>
  <dc:description/>
  <cp:lastModifiedBy>Forbes, Andrew</cp:lastModifiedBy>
  <cp:revision>3</cp:revision>
  <dcterms:created xsi:type="dcterms:W3CDTF">2020-05-07T22:38:00Z</dcterms:created>
  <dcterms:modified xsi:type="dcterms:W3CDTF">2022-04-14T10:50:00Z</dcterms:modified>
</cp:coreProperties>
</file>